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4106f1ca688cb7c7a62ab0f6a8fd79c9195f568"/>
    <w:p>
      <w:pPr>
        <w:pStyle w:val="Heading1"/>
      </w:pPr>
      <w:r>
        <w:t xml:space="preserve">Scholarship Application Letter for Journalism Studies in Russia Saint Petersburg</w:t>
      </w:r>
    </w:p>
    <w:p>
      <w:pPr>
        <w:pStyle w:val="FirstParagraph"/>
      </w:pPr>
      <w:r>
        <w:t xml:space="preserve">By Alexei Volkov</w:t>
      </w:r>
    </w:p>
    <w:p>
      <w:pPr>
        <w:pStyle w:val="BodyText"/>
      </w:pPr>
      <w:r>
        <w:t xml:space="preserve">15 Lermontov Street, Moscow 109028, Russia</w:t>
      </w:r>
      <w:r>
        <w:br/>
      </w:r>
      <w:r>
        <w:t xml:space="preserve">Email: alexei.volkov@mail.ru | Phone: +7 (926) 789-4321</w:t>
      </w:r>
    </w:p>
    <w:bookmarkEnd w:id="20"/>
    <w:p>
      <w:pPr>
        <w:pStyle w:val="BodyText"/>
      </w:pPr>
      <w:r>
        <w:t xml:space="preserve">October 26, 2023</w:t>
      </w:r>
    </w:p>
    <w:p>
      <w:pPr>
        <w:pStyle w:val="BodyText"/>
      </w:pPr>
      <w:r>
        <w:t xml:space="preserve">Scholarship Committee</w:t>
      </w:r>
      <w:r>
        <w:br/>
      </w:r>
      <w:r>
        <w:t xml:space="preserve">Saint Petersburg State University of Media and Communications</w:t>
      </w:r>
      <w:r>
        <w:br/>
      </w:r>
      <w:r>
        <w:t xml:space="preserve">5 Universitetskaya Embankment, Saint Petersburg 199034, Russia</w:t>
      </w:r>
    </w:p>
    <w:p>
      <w:pPr>
        <w:pStyle w:val="BodyText"/>
      </w:pPr>
      <w:r>
        <w:t xml:space="preserve">Dear Esteemed Scholarship Committee Members,</w:t>
      </w:r>
    </w:p>
    <w:p>
      <w:pPr>
        <w:pStyle w:val="BodyText"/>
      </w:pPr>
      <w:r>
        <w:t xml:space="preserve">As I prepare this</w:t>
      </w:r>
      <w:r>
        <w:t xml:space="preserve"> </w:t>
      </w:r>
      <w:r>
        <w:rPr>
          <w:bCs/>
          <w:b/>
        </w:rPr>
        <w:t xml:space="preserve">Scholarship Application Letter</w:t>
      </w:r>
      <w:r>
        <w:t xml:space="preserve">, I am filled with profound enthusiasm for the opportunity to pursue advanced journalism studies in the culturally vibrant city of Russia Saint Petersburg. This letter represents not merely an academic pursuit but a deeply personal commitment to becoming a globally engaged</w:t>
      </w:r>
      <w:r>
        <w:t xml:space="preserve"> </w:t>
      </w:r>
      <w:r>
        <w:rPr>
          <w:bCs/>
          <w:b/>
        </w:rPr>
        <w:t xml:space="preserve">Journalist</w:t>
      </w:r>
      <w:r>
        <w:t xml:space="preserve"> </w:t>
      </w:r>
      <w:r>
        <w:t xml:space="preserve">who can bridge cultural divides through truthful storytelling. Having dedicated five years to developing my journalistic skills within Russia's dynamic media landscape, I now seek the transformative experience that Saint Petersburg offers – a city where history, revolution, and modernity converge to shape contemporary narrative traditions.</w:t>
      </w:r>
    </w:p>
    <w:p>
      <w:pPr>
        <w:pStyle w:val="BodyText"/>
      </w:pPr>
      <w:r>
        <w:t xml:space="preserve">Russia Saint Petersburg has always symbolized the birthplace of Russian intellectual freedom. From Dostoevsky's literary salons to the revolutionary press of 1905, this city has incubated journalism that challenges power structures while illuminating societal truths. My academic journey at Moscow State University included rigorous coursework in investigative reporting and media ethics, yet I recognized that true mastery requires immersion in environments where journalistic traditions are actively evolving. Saint Petersburg's unique position – simultaneously a European gateway and Russian cultural heartland – provides the ideal crucible for this evolution. The city’s storied newspapers like</w:t>
      </w:r>
      <w:r>
        <w:t xml:space="preserve"> </w:t>
      </w:r>
      <w:r>
        <w:rPr>
          <w:iCs/>
          <w:i/>
        </w:rPr>
        <w:t xml:space="preserve">Sankt-Peterburgskie Vedomosti</w:t>
      </w:r>
      <w:r>
        <w:t xml:space="preserve"> </w:t>
      </w:r>
      <w:r>
        <w:t xml:space="preserve">and its contemporary digital platforms offer unparalleled case studies in navigating censorship, audience engagement, and ethical storytelling in complex political climates.</w:t>
      </w:r>
    </w:p>
    <w:p>
      <w:pPr>
        <w:pStyle w:val="BodyText"/>
      </w:pPr>
      <w:r>
        <w:t xml:space="preserve">My professional trajectory has been shaped by firsthand experience covering Russia's socio-political transitions. As a junior reporter for</w:t>
      </w:r>
      <w:r>
        <w:t xml:space="preserve"> </w:t>
      </w:r>
      <w:r>
        <w:rPr>
          <w:iCs/>
          <w:i/>
        </w:rPr>
        <w:t xml:space="preserve">Russia Today</w:t>
      </w:r>
      <w:r>
        <w:t xml:space="preserve">'s regional bureau, I documented the 2022 Krasnodar protests through mobile journalism techniques, developing skills in rapid field reporting amid fluid situations. However, I witnessed how Russian media narratives often lack international context – a gap my education in Saint Petersburg would uniquely address. The university's program on "Comparative Media Systems" directly aligns with my goal to create cross-cultural journalistic frameworks. I aim to develop a multimedia project examining migration patterns through the lens of Saint Petersburg's historic immigrant communities, from Baltic fishermen in the 19th century to contemporary Central Asian workers – a narrative that could reshape how Russia's diaspora is reported globally.</w:t>
      </w:r>
    </w:p>
    <w:p>
      <w:pPr>
        <w:pStyle w:val="BodyText"/>
      </w:pPr>
      <w:r>
        <w:t xml:space="preserve">This Scholarship Application Letter must emphasize why financial support is essential. My family's modest income as teachers in Perm limits my capacity to cover tuition fees (approximately $22,000 annually) and living expenses in Saint Petersburg. The scholarship would alleviate this burden, allowing me to fully immerse myself in the program rather than working 20+ hours weekly to survive – a constraint that has already impacted my research quality during past academic terms. More importantly, it would signal institutional investment in my potential as a future</w:t>
      </w:r>
      <w:r>
        <w:t xml:space="preserve"> </w:t>
      </w:r>
      <w:r>
        <w:rPr>
          <w:bCs/>
          <w:b/>
        </w:rPr>
        <w:t xml:space="preserve">Journalist</w:t>
      </w:r>
      <w:r>
        <w:t xml:space="preserve"> </w:t>
      </w:r>
      <w:r>
        <w:t xml:space="preserve">who could contribute significantly to Russia's media renaissance.</w:t>
      </w:r>
    </w:p>
    <w:p>
      <w:pPr>
        <w:pStyle w:val="BodyText"/>
      </w:pPr>
      <w:r>
        <w:t xml:space="preserve">What excites me most about studying in Russia Saint Petersburg is the city's living history. I plan to utilize the university’s partnerships with local archives like the Russian State Archive of Ancient Acts (RGADA) to analyze how historical reporting influenced modern political discourse. For instance, I intend to compare how 19th-century newspapers covered the 1861 Emancipation Manifesto with contemporary coverage of social reforms – a study that could inform ethical approaches to today's policy debates. The city’s proximity to Finland, Estonia, and Belarus also offers exceptional opportunities for cross-border collaborations that would enrich my understanding of regional media dynamics.</w:t>
      </w:r>
    </w:p>
    <w:p>
      <w:pPr>
        <w:pStyle w:val="BodyText"/>
      </w:pPr>
      <w:r>
        <w:t xml:space="preserve">I have already begun preparing for this academic journey by mastering Russian archival research methods under Professor Elena Petrova at Moscow State University. My undergraduate thesis on "Digital Transformation in Regional Russian Media" received distinction, and I’ve developed proficiency in multimedia storytelling through workshops at the Meduza Institute. However, I recognize that sustainable journalistic excellence demands more than technical skills – it requires understanding the psychological landscapes of communities. Saint Petersburg’s diverse neighborhoods, from historic Vitebsky to multicultural Krasnogvardeysky, provide the perfect laboratory for this development.</w:t>
      </w:r>
    </w:p>
    <w:p>
      <w:pPr>
        <w:pStyle w:val="BodyText"/>
      </w:pPr>
      <w:r>
        <w:t xml:space="preserve">Crucially, my vision extends beyond academic achievement. I intend to launch a digital platform called "Neva Narratives" upon completing my degree – an English-Russo bilingual initiative featuring in-depth reports on underreported social issues across Russia’s northern regions. This project will directly leverage the cultural insights and technical skills I would acquire through the scholarship program in Russia Saint Petersburg. By focusing on themes like sustainable urban development along the Neva River or revitalizing traditional crafts, I aim to demonstrate journalism’s power to foster international empathy while respecting local contexts.</w:t>
      </w:r>
    </w:p>
    <w:p>
      <w:pPr>
        <w:pStyle w:val="BodyText"/>
      </w:pPr>
      <w:r>
        <w:t xml:space="preserve">My application represents a convergence of personal passion and strategic purpose. As an aspiring</w:t>
      </w:r>
      <w:r>
        <w:t xml:space="preserve"> </w:t>
      </w:r>
      <w:r>
        <w:rPr>
          <w:bCs/>
          <w:b/>
        </w:rPr>
        <w:t xml:space="preserve">Journalist</w:t>
      </w:r>
      <w:r>
        <w:t xml:space="preserve">, I understand that true reporting requires both technical mastery and cultural humility. The scholarship would enable me to join Saint Petersburg’s legacy of journalistic innovation – not as a passive observer, but as an active contributor to the city's ongoing story. I am prepared to bring my dedication, resilience honed through covering politically sensitive events in Siberia, and my commitment to ethical storytelling that elevates marginalized voices.</w:t>
      </w:r>
    </w:p>
    <w:p>
      <w:pPr>
        <w:pStyle w:val="BodyText"/>
      </w:pPr>
      <w:r>
        <w:t xml:space="preserve">When I walk along Nevsky Prospekt past the Hermitage Museum – where revolutionary pamphlets were once distributed – I feel the weight of journalism's historical responsibility. This scholarship represents more than financial aid; it is an investment in a future</w:t>
      </w:r>
      <w:r>
        <w:t xml:space="preserve"> </w:t>
      </w:r>
      <w:r>
        <w:rPr>
          <w:bCs/>
          <w:b/>
        </w:rPr>
        <w:t xml:space="preserve">Journalist</w:t>
      </w:r>
      <w:r>
        <w:t xml:space="preserve"> </w:t>
      </w:r>
      <w:r>
        <w:t xml:space="preserve">who will honor that legacy by reporting with integrity in today's complex world. I pledge to maximize every opportunity this program offers, contributing meaningfully to both the university community and global media discourse from my foundational studies in Russia Saint Petersburg.</w:t>
      </w:r>
    </w:p>
    <w:p>
      <w:pPr>
        <w:pStyle w:val="BodyText"/>
      </w:pPr>
      <w:r>
        <w:t xml:space="preserve">With profound respect,</w:t>
      </w:r>
      <w:r>
        <w:br/>
      </w:r>
      <w:r>
        <w:t xml:space="preserve">Alexei Volkov</w:t>
      </w:r>
    </w:p>
    <w:p>
      <w:pPr>
        <w:pStyle w:val="BodyText"/>
      </w:pPr>
      <w:r>
        <w:t xml:space="preserve">[Handwritten Signature]</w:t>
      </w:r>
      <w:r>
        <w:br/>
      </w:r>
      <w:r>
        <w:t xml:space="preserve">Alexei Volkov</w:t>
      </w:r>
    </w:p>
    <w:p>
      <w:pPr>
        <w:pStyle w:val="BodyText"/>
      </w:pPr>
      <w:r>
        <w:t xml:space="preserve">Word Count: 837 | This Scholarship Application Letter embodies my commitment to becoming a journalist who bridges cultures through truth in Russia Saint Peter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in Russia Saint Petersburg</dc:title>
  <dc:creator/>
  <dc:language>en</dc:language>
  <cp:keywords/>
  <dcterms:created xsi:type="dcterms:W3CDTF">2025-12-10T09:14:54Z</dcterms:created>
  <dcterms:modified xsi:type="dcterms:W3CDTF">2025-12-10T09:14:54Z</dcterms:modified>
</cp:coreProperties>
</file>

<file path=docProps/custom.xml><?xml version="1.0" encoding="utf-8"?>
<Properties xmlns="http://schemas.openxmlformats.org/officeDocument/2006/custom-properties" xmlns:vt="http://schemas.openxmlformats.org/officeDocument/2006/docPropsVTypes"/>
</file>